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820544" w:rsidP="00820544" w:rsidRDefault="00820544" w14:paraId="51C32E10" w14:textId="77777777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name="_Hlk54770583" w:id="0"/>
      <w:r>
        <w:rPr>
          <w:rFonts w:ascii="Times New Roman" w:hAnsi="Times New Roman" w:cs="Times New Roman"/>
          <w:b/>
          <w:sz w:val="28"/>
          <w:szCs w:val="28"/>
        </w:rPr>
        <w:t>Transitional Math (TM) Portability Panel</w:t>
      </w:r>
    </w:p>
    <w:p w:rsidR="00820544" w:rsidP="00820544" w:rsidRDefault="00820544" w14:paraId="47CAF0B5" w14:textId="12818745">
      <w:pPr>
        <w:pStyle w:val="NoSpacing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Wednesday, </w:t>
      </w:r>
      <w:r w:rsidR="003E754B">
        <w:rPr>
          <w:rFonts w:ascii="Times New Roman" w:hAnsi="Times New Roman" w:cs="Times New Roman"/>
          <w:b/>
        </w:rPr>
        <w:t>October 28</w:t>
      </w:r>
      <w:r w:rsidRPr="003E754B" w:rsidR="003E754B">
        <w:rPr>
          <w:rFonts w:ascii="Times New Roman" w:hAnsi="Times New Roman" w:cs="Times New Roman"/>
          <w:b/>
          <w:vertAlign w:val="superscript"/>
        </w:rPr>
        <w:t>th</w:t>
      </w:r>
      <w:r w:rsidR="003E754B">
        <w:rPr>
          <w:rFonts w:ascii="Times New Roman" w:hAnsi="Times New Roman" w:cs="Times New Roman"/>
          <w:b/>
        </w:rPr>
        <w:t>, 2020</w:t>
      </w:r>
    </w:p>
    <w:p w:rsidR="00820544" w:rsidP="00820544" w:rsidRDefault="00820544" w14:paraId="4F8121E0" w14:textId="16A729C3">
      <w:pPr>
        <w:pStyle w:val="NoSpacing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0:00 a.m. – </w:t>
      </w:r>
      <w:r w:rsidR="003E754B">
        <w:rPr>
          <w:rFonts w:ascii="Times New Roman" w:hAnsi="Times New Roman" w:cs="Times New Roman"/>
        </w:rPr>
        <w:t>12</w:t>
      </w:r>
      <w:r>
        <w:rPr>
          <w:rFonts w:ascii="Times New Roman" w:hAnsi="Times New Roman" w:cs="Times New Roman"/>
        </w:rPr>
        <w:t>:00 p.m.</w:t>
      </w:r>
    </w:p>
    <w:p w:rsidR="00820544" w:rsidP="00820544" w:rsidRDefault="003E754B" w14:paraId="27FD6B37" w14:textId="7468EB29">
      <w:pPr>
        <w:pStyle w:val="NoSpacing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irtual Conference</w:t>
      </w:r>
    </w:p>
    <w:p w:rsidR="00820544" w:rsidP="00820544" w:rsidRDefault="00820544" w14:paraId="4006D27B" w14:textId="77777777">
      <w:pPr>
        <w:pStyle w:val="NoSpacing"/>
        <w:jc w:val="center"/>
        <w:rPr>
          <w:rFonts w:ascii="Times New Roman" w:hAnsi="Times New Roman" w:cs="Times New Roman"/>
          <w:i/>
        </w:rPr>
      </w:pPr>
    </w:p>
    <w:p w:rsidR="00820544" w:rsidP="00820544" w:rsidRDefault="00820544" w14:paraId="60C586AF" w14:textId="77777777">
      <w:pPr>
        <w:pStyle w:val="NoSpacing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Meeting Summary</w:t>
      </w:r>
    </w:p>
    <w:bookmarkEnd w:id="0"/>
    <w:p w:rsidR="00820544" w:rsidP="00820544" w:rsidRDefault="00820544" w14:paraId="14CCC4CA" w14:textId="77777777">
      <w:pPr>
        <w:pStyle w:val="NoSpacing"/>
        <w:jc w:val="left"/>
        <w:rPr>
          <w:rFonts w:ascii="Times New Roman" w:hAnsi="Times New Roman" w:cs="Times New Roman"/>
          <w:b/>
        </w:rPr>
      </w:pPr>
    </w:p>
    <w:p w:rsidR="00820544" w:rsidP="00820544" w:rsidRDefault="00820544" w14:paraId="0EA62B5D" w14:textId="77777777">
      <w:pPr>
        <w:pStyle w:val="NoSpacing"/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ourse Decisions</w:t>
      </w:r>
    </w:p>
    <w:p w:rsidR="00820544" w:rsidP="00820544" w:rsidRDefault="00820544" w14:paraId="17DA482F" w14:textId="77777777">
      <w:pPr>
        <w:pStyle w:val="NoSpacing"/>
        <w:jc w:val="left"/>
        <w:rPr>
          <w:rFonts w:ascii="Times New Roman" w:hAnsi="Times New Roman" w:cs="Times New Roman"/>
          <w:b/>
        </w:rPr>
      </w:pPr>
    </w:p>
    <w:tbl>
      <w:tblPr>
        <w:tblStyle w:val="TableGrid"/>
        <w:tblW w:w="10255" w:type="dxa"/>
        <w:tblInd w:w="0" w:type="dxa"/>
        <w:tblLook w:val="04A0" w:firstRow="1" w:lastRow="0" w:firstColumn="1" w:lastColumn="0" w:noHBand="0" w:noVBand="1"/>
      </w:tblPr>
      <w:tblGrid>
        <w:gridCol w:w="2785"/>
        <w:gridCol w:w="2517"/>
        <w:gridCol w:w="2518"/>
        <w:gridCol w:w="2435"/>
      </w:tblGrid>
      <w:tr w:rsidR="00820544" w:rsidTr="2D46C7EE" w14:paraId="16FA9EEE" w14:textId="77777777">
        <w:tc>
          <w:tcPr>
            <w:tcW w:w="2785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  <w:hideMark/>
          </w:tcPr>
          <w:p w:rsidR="00820544" w:rsidRDefault="00820544" w14:paraId="2C0FEBCC" w14:textId="77777777">
            <w:pPr>
              <w:pStyle w:val="NoSpacing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>
              <w:rPr>
                <w:rFonts w:ascii="Times New Roman" w:hAnsi="Times New Roman" w:cs="Times New Roman"/>
                <w:b/>
                <w:color w:val="auto"/>
              </w:rPr>
              <w:t>Partnership</w:t>
            </w:r>
          </w:p>
        </w:tc>
        <w:tc>
          <w:tcPr>
            <w:tcW w:w="747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  <w:hideMark/>
          </w:tcPr>
          <w:p w:rsidR="00820544" w:rsidRDefault="00820544" w14:paraId="79D5B7D7" w14:textId="77777777">
            <w:pPr>
              <w:pStyle w:val="NoSpacing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>
              <w:rPr>
                <w:rFonts w:ascii="Times New Roman" w:hAnsi="Times New Roman" w:cs="Times New Roman"/>
                <w:b/>
                <w:color w:val="auto"/>
              </w:rPr>
              <w:t>Panel Decision</w:t>
            </w:r>
          </w:p>
        </w:tc>
      </w:tr>
      <w:tr w:rsidR="00820544" w:rsidTr="2D46C7EE" w14:paraId="47CDB9F5" w14:textId="77777777">
        <w:tc>
          <w:tcPr>
            <w:tcW w:w="0" w:type="auto"/>
            <w:vMerge/>
            <w:tcBorders/>
            <w:tcMar/>
            <w:vAlign w:val="center"/>
            <w:hideMark/>
          </w:tcPr>
          <w:p w:rsidR="00820544" w:rsidRDefault="00820544" w14:paraId="27AFD2A0" w14:textId="77777777">
            <w:pPr>
              <w:spacing w:line="240" w:lineRule="auto"/>
              <w:jc w:val="left"/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</w:pPr>
          </w:p>
        </w:tc>
        <w:tc>
          <w:tcPr>
            <w:tcW w:w="25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820544" w:rsidRDefault="00820544" w14:paraId="1F300684" w14:textId="77777777">
            <w:pPr>
              <w:pStyle w:val="NoSpacing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>
              <w:rPr>
                <w:rFonts w:ascii="Times New Roman" w:hAnsi="Times New Roman" w:cs="Times New Roman"/>
                <w:b/>
                <w:color w:val="auto"/>
              </w:rPr>
              <w:t>STEM (TM001)</w:t>
            </w:r>
          </w:p>
        </w:tc>
        <w:tc>
          <w:tcPr>
            <w:tcW w:w="25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820544" w:rsidRDefault="00820544" w14:paraId="1076A6E2" w14:textId="77777777">
            <w:pPr>
              <w:pStyle w:val="NoSpacing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>
              <w:rPr>
                <w:rFonts w:ascii="Times New Roman" w:hAnsi="Times New Roman" w:cs="Times New Roman"/>
                <w:b/>
                <w:color w:val="auto"/>
              </w:rPr>
              <w:t>QL/Stats (TM002)</w:t>
            </w:r>
          </w:p>
        </w:tc>
        <w:tc>
          <w:tcPr>
            <w:tcW w:w="24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820544" w:rsidRDefault="00820544" w14:paraId="32ECF708" w14:textId="77777777">
            <w:pPr>
              <w:pStyle w:val="NoSpacing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>
              <w:rPr>
                <w:rFonts w:ascii="Times New Roman" w:hAnsi="Times New Roman" w:cs="Times New Roman"/>
                <w:b/>
                <w:color w:val="auto"/>
              </w:rPr>
              <w:t>Tech Math (TM003)</w:t>
            </w:r>
          </w:p>
        </w:tc>
      </w:tr>
      <w:tr w:rsidR="003E754B" w:rsidTr="2D46C7EE" w14:paraId="1A248C0D" w14:textId="77777777">
        <w:tc>
          <w:tcPr>
            <w:tcW w:w="27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3E754B" w:rsidP="003E754B" w:rsidRDefault="003E754B" w14:paraId="64879D7A" w14:textId="57BC74AD">
            <w:pPr>
              <w:pStyle w:val="NoSpacing"/>
              <w:jc w:val="left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Heartland Community College</w:t>
            </w:r>
          </w:p>
        </w:tc>
        <w:tc>
          <w:tcPr>
            <w:tcW w:w="25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08080" w:themeFill="background1" w:themeFillShade="80"/>
            <w:tcMar/>
          </w:tcPr>
          <w:p w:rsidR="003E754B" w:rsidP="003E754B" w:rsidRDefault="00036DE9" w14:paraId="41B13739" w14:textId="5E588209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Needs More Information</w:t>
            </w:r>
          </w:p>
        </w:tc>
        <w:tc>
          <w:tcPr>
            <w:tcW w:w="25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3E754B" w:rsidP="003E754B" w:rsidRDefault="003E754B" w14:paraId="46A060BF" w14:textId="515AB8EE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4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3E754B" w:rsidP="003E754B" w:rsidRDefault="003E754B" w14:paraId="11AC4D77" w14:textId="77777777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</w:tr>
      <w:tr w:rsidR="003E754B" w:rsidTr="2D46C7EE" w14:paraId="058F06AA" w14:textId="77777777">
        <w:tc>
          <w:tcPr>
            <w:tcW w:w="27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3E754B" w:rsidP="003E754B" w:rsidRDefault="003E754B" w14:paraId="071D7C95" w14:textId="59ACA0F6">
            <w:pPr>
              <w:pStyle w:val="NoSpacing"/>
              <w:jc w:val="left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Illinois Valley Community College</w:t>
            </w:r>
          </w:p>
        </w:tc>
        <w:tc>
          <w:tcPr>
            <w:tcW w:w="25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6C7DDA" w:rsidR="003E754B" w:rsidP="006C7DDA" w:rsidRDefault="006C7DDA" w14:paraId="114119E7" w14:textId="74890F8E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6C7DDA">
              <w:rPr>
                <w:rFonts w:ascii="Times New Roman" w:hAnsi="Times New Roman" w:cs="Times New Roman"/>
              </w:rPr>
              <w:t>Approved</w:t>
            </w:r>
          </w:p>
        </w:tc>
        <w:tc>
          <w:tcPr>
            <w:tcW w:w="25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3E754B" w:rsidP="003E754B" w:rsidRDefault="006C7DDA" w14:paraId="098B681F" w14:textId="1CA616D6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6C7DDA">
              <w:rPr>
                <w:rFonts w:ascii="Times New Roman" w:hAnsi="Times New Roman" w:cs="Times New Roman"/>
              </w:rPr>
              <w:t>Approved</w:t>
            </w:r>
          </w:p>
        </w:tc>
        <w:tc>
          <w:tcPr>
            <w:tcW w:w="24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3E754B" w:rsidP="003E754B" w:rsidRDefault="003E754B" w14:paraId="44261F64" w14:textId="77777777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</w:tr>
      <w:tr w:rsidR="003E754B" w:rsidTr="2D46C7EE" w14:paraId="55358DF5" w14:textId="77777777">
        <w:tc>
          <w:tcPr>
            <w:tcW w:w="27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3E754B" w:rsidP="003E754B" w:rsidRDefault="003E754B" w14:paraId="1191074C" w14:textId="243C9DB4">
            <w:pPr>
              <w:pStyle w:val="NoSpacing"/>
              <w:jc w:val="left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Lake Land College</w:t>
            </w:r>
          </w:p>
        </w:tc>
        <w:tc>
          <w:tcPr>
            <w:tcW w:w="25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3E754B" w:rsidP="003E754B" w:rsidRDefault="006C7DDA" w14:paraId="03D1AAEE" w14:textId="2AB4198C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6C7DDA">
              <w:rPr>
                <w:rFonts w:ascii="Times New Roman" w:hAnsi="Times New Roman" w:cs="Times New Roman"/>
              </w:rPr>
              <w:t>Approved</w:t>
            </w:r>
          </w:p>
        </w:tc>
        <w:tc>
          <w:tcPr>
            <w:tcW w:w="25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3E754B" w:rsidP="003E754B" w:rsidRDefault="003E754B" w14:paraId="1D972868" w14:textId="062F4BA9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4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3E754B" w:rsidP="003E754B" w:rsidRDefault="003E754B" w14:paraId="4AF5DD3F" w14:textId="77777777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</w:tr>
      <w:tr w:rsidR="003E754B" w:rsidTr="2D46C7EE" w14:paraId="3B01EA6A" w14:textId="77777777">
        <w:tc>
          <w:tcPr>
            <w:tcW w:w="27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3E754B" w:rsidP="003E754B" w:rsidRDefault="003E754B" w14:paraId="3CC33C29" w14:textId="20949E0A">
            <w:pPr>
              <w:pStyle w:val="NoSpacing"/>
              <w:jc w:val="left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Oakton Community College</w:t>
            </w:r>
          </w:p>
        </w:tc>
        <w:tc>
          <w:tcPr>
            <w:tcW w:w="25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3E754B" w:rsidP="003E754B" w:rsidRDefault="003E754B" w14:paraId="28E7D407" w14:textId="77777777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5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00B050"/>
            <w:tcMar/>
          </w:tcPr>
          <w:p w:rsidR="003E754B" w:rsidP="003E754B" w:rsidRDefault="00036DE9" w14:paraId="60BDCFEE" w14:textId="0AD45299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Approved</w:t>
            </w:r>
          </w:p>
        </w:tc>
        <w:tc>
          <w:tcPr>
            <w:tcW w:w="24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3E754B" w:rsidP="003E754B" w:rsidRDefault="003E754B" w14:paraId="6CDED0EC" w14:textId="77777777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</w:tr>
      <w:tr w:rsidR="003E754B" w:rsidTr="2D46C7EE" w14:paraId="473B3397" w14:textId="77777777">
        <w:tc>
          <w:tcPr>
            <w:tcW w:w="27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3E754B" w:rsidP="003E754B" w:rsidRDefault="003E754B" w14:paraId="538AC7F0" w14:textId="10B9ADB3">
            <w:pPr>
              <w:pStyle w:val="NoSpacing"/>
              <w:jc w:val="left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Rend Lake College</w:t>
            </w:r>
          </w:p>
        </w:tc>
        <w:tc>
          <w:tcPr>
            <w:tcW w:w="25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3E754B" w:rsidP="003E754B" w:rsidRDefault="00A45164" w14:paraId="0E251D74" w14:textId="6E915A12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Needs More Information</w:t>
            </w:r>
          </w:p>
        </w:tc>
        <w:tc>
          <w:tcPr>
            <w:tcW w:w="25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3E754B" w:rsidP="003E754B" w:rsidRDefault="003E754B" w14:paraId="40E7A7C2" w14:textId="27037995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4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3E754B" w:rsidP="003E754B" w:rsidRDefault="003E754B" w14:paraId="121B954C" w14:textId="77777777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</w:tr>
      <w:tr w:rsidR="003E754B" w:rsidTr="2D46C7EE" w14:paraId="095B5B10" w14:textId="77777777">
        <w:tc>
          <w:tcPr>
            <w:tcW w:w="27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3E754B" w:rsidP="003E754B" w:rsidRDefault="003E754B" w14:paraId="4536FD6C" w14:textId="4CBD874F">
            <w:pPr>
              <w:pStyle w:val="NoSpacing"/>
              <w:jc w:val="left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Sauk Valley Community College</w:t>
            </w:r>
          </w:p>
        </w:tc>
        <w:tc>
          <w:tcPr>
            <w:tcW w:w="25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3E754B" w:rsidP="003E754B" w:rsidRDefault="003E754B" w14:paraId="69A502B5" w14:textId="261B73C5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5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3E754B" w:rsidP="003E754B" w:rsidRDefault="003E754B" w14:paraId="7A65B7DC" w14:textId="77777777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4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00B050"/>
            <w:tcMar/>
          </w:tcPr>
          <w:p w:rsidR="003E754B" w:rsidP="2D46C7EE" w:rsidRDefault="00036DE9" w14:noSpellErr="1" w14:paraId="3E6B66B0" w14:textId="0AD45299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 w:rsidRPr="2D46C7EE" w:rsidR="45DCA0E7">
              <w:rPr>
                <w:rFonts w:ascii="Times New Roman" w:hAnsi="Times New Roman" w:cs="Times New Roman"/>
                <w:color w:val="auto"/>
              </w:rPr>
              <w:t>Approved</w:t>
            </w:r>
          </w:p>
          <w:p w:rsidR="003E754B" w:rsidP="003E754B" w:rsidRDefault="00036DE9" w14:paraId="2B4B7885" w14:textId="03E34043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</w:tr>
      <w:tr w:rsidR="003E754B" w:rsidTr="2D46C7EE" w14:paraId="07997C53" w14:textId="77777777">
        <w:tc>
          <w:tcPr>
            <w:tcW w:w="27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3E754B" w:rsidP="003E754B" w:rsidRDefault="003E754B" w14:paraId="301ECE70" w14:textId="172AA8EB">
            <w:pPr>
              <w:pStyle w:val="NoSpacing"/>
              <w:jc w:val="left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Spoon River College</w:t>
            </w:r>
          </w:p>
        </w:tc>
        <w:tc>
          <w:tcPr>
            <w:tcW w:w="25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3E754B" w:rsidP="003E754B" w:rsidRDefault="003E754B" w14:paraId="28E25A42" w14:textId="77777777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5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3E754B" w:rsidP="003E754B" w:rsidRDefault="006C7DDA" w14:paraId="0EAD58F7" w14:textId="0B0794D7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6C7DDA">
              <w:rPr>
                <w:rFonts w:ascii="Times New Roman" w:hAnsi="Times New Roman" w:cs="Times New Roman"/>
              </w:rPr>
              <w:t>Approved</w:t>
            </w:r>
          </w:p>
        </w:tc>
        <w:tc>
          <w:tcPr>
            <w:tcW w:w="24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3E754B" w:rsidP="003E754B" w:rsidRDefault="003E754B" w14:paraId="2B3ABE0B" w14:textId="77777777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</w:tr>
      <w:tr w:rsidR="003E754B" w:rsidTr="2D46C7EE" w14:paraId="69979465" w14:textId="77777777">
        <w:tc>
          <w:tcPr>
            <w:tcW w:w="27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3E754B" w:rsidP="003E754B" w:rsidRDefault="003E754B" w14:paraId="10C13900" w14:textId="029C9B5A">
            <w:pPr>
              <w:pStyle w:val="NoSpacing"/>
              <w:jc w:val="left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Southwestern Illinois College</w:t>
            </w:r>
          </w:p>
        </w:tc>
        <w:tc>
          <w:tcPr>
            <w:tcW w:w="25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3E754B" w:rsidP="003E754B" w:rsidRDefault="003E754B" w14:paraId="5FB473B7" w14:textId="6B39D24D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5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3E754B" w:rsidP="003E754B" w:rsidRDefault="00A45164" w14:paraId="28C80E98" w14:textId="4222084C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Needs More Information</w:t>
            </w:r>
          </w:p>
        </w:tc>
        <w:tc>
          <w:tcPr>
            <w:tcW w:w="24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3E754B" w:rsidP="003E754B" w:rsidRDefault="003E754B" w14:paraId="1DE4B244" w14:textId="3F8AFB67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</w:tr>
      <w:tr w:rsidR="003E754B" w:rsidTr="2D46C7EE" w14:paraId="35800ED3" w14:textId="77777777">
        <w:tc>
          <w:tcPr>
            <w:tcW w:w="27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3E754B" w:rsidP="003E754B" w:rsidRDefault="003E754B" w14:paraId="7724E1A5" w14:textId="67FE222D">
            <w:pPr>
              <w:pStyle w:val="NoSpacing"/>
              <w:jc w:val="left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Triton College</w:t>
            </w:r>
          </w:p>
        </w:tc>
        <w:tc>
          <w:tcPr>
            <w:tcW w:w="25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3E754B" w:rsidP="003E754B" w:rsidRDefault="006C7DDA" w14:paraId="5CF179EA" w14:textId="1C5F7C66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6C7DDA">
              <w:rPr>
                <w:rFonts w:ascii="Times New Roman" w:hAnsi="Times New Roman" w:cs="Times New Roman"/>
              </w:rPr>
              <w:t>Approved</w:t>
            </w:r>
          </w:p>
        </w:tc>
        <w:tc>
          <w:tcPr>
            <w:tcW w:w="25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3E754B" w:rsidP="003E754B" w:rsidRDefault="006C7DDA" w14:paraId="36DEF354" w14:textId="65C7D49C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6C7DDA">
              <w:rPr>
                <w:rFonts w:ascii="Times New Roman" w:hAnsi="Times New Roman" w:cs="Times New Roman"/>
              </w:rPr>
              <w:t>Approved</w:t>
            </w:r>
          </w:p>
        </w:tc>
        <w:tc>
          <w:tcPr>
            <w:tcW w:w="24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3E754B" w:rsidP="003E754B" w:rsidRDefault="003E754B" w14:paraId="2229B7E2" w14:textId="77777777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</w:tr>
    </w:tbl>
    <w:p w:rsidR="00005F0B" w:rsidP="00005F0B" w:rsidRDefault="00005F0B" w14:paraId="0CC59790" w14:textId="77777777">
      <w:pPr>
        <w:pStyle w:val="NoSpacing"/>
        <w:jc w:val="left"/>
        <w:rPr>
          <w:rFonts w:ascii="Times New Roman" w:hAnsi="Times New Roman" w:cs="Times New Roman"/>
          <w:b/>
        </w:rPr>
      </w:pPr>
    </w:p>
    <w:p w:rsidR="005564E1" w:rsidP="005564E1" w:rsidRDefault="005564E1" w14:paraId="3117BDD8" w14:textId="77777777">
      <w:pPr>
        <w:pStyle w:val="NoSpacing"/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ourse Approval Criteria Changes</w:t>
      </w:r>
    </w:p>
    <w:p w:rsidR="005564E1" w:rsidP="005564E1" w:rsidRDefault="005564E1" w14:paraId="76DACECC" w14:textId="77777777">
      <w:pPr>
        <w:pStyle w:val="NoSpacing"/>
        <w:jc w:val="left"/>
        <w:rPr>
          <w:rFonts w:ascii="Times New Roman" w:hAnsi="Times New Roman" w:cs="Times New Roman"/>
          <w:b/>
        </w:rPr>
      </w:pPr>
    </w:p>
    <w:p w:rsidR="005564E1" w:rsidP="005564E1" w:rsidRDefault="005564E1" w14:paraId="433C6551" w14:textId="695D2F9B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anged: October 28</w:t>
      </w:r>
      <w:r w:rsidRPr="005564E1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>, 2020</w:t>
      </w:r>
    </w:p>
    <w:p w:rsidR="005564E1" w:rsidP="005564E1" w:rsidRDefault="005564E1" w14:paraId="7F079BFB" w14:textId="6D583C8E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ffective: Spring 2021</w:t>
      </w:r>
    </w:p>
    <w:p w:rsidR="005564E1" w:rsidP="005564E1" w:rsidRDefault="005564E1" w14:paraId="61F7D7EE" w14:textId="77777777">
      <w:pPr>
        <w:pStyle w:val="NoSpacing"/>
        <w:jc w:val="left"/>
        <w:rPr>
          <w:rFonts w:ascii="Times New Roman" w:hAnsi="Times New Roman" w:cs="Times New Roman"/>
          <w:b/>
        </w:rPr>
      </w:pPr>
    </w:p>
    <w:p w:rsidR="005564E1" w:rsidP="005564E1" w:rsidRDefault="005564E1" w14:paraId="7C23A717" w14:textId="77777777">
      <w:pPr>
        <w:pStyle w:val="NoSpacing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>Portability Document Changes</w:t>
      </w:r>
    </w:p>
    <w:p w:rsidR="005564E1" w:rsidP="005564E1" w:rsidRDefault="005564E1" w14:paraId="7ECE1131" w14:textId="77777777">
      <w:pPr>
        <w:pStyle w:val="NoSpacing"/>
        <w:jc w:val="left"/>
        <w:rPr>
          <w:rFonts w:ascii="Times New Roman" w:hAnsi="Times New Roman" w:cs="Times New Roman"/>
        </w:rPr>
      </w:pPr>
    </w:p>
    <w:p w:rsidR="005564E1" w:rsidP="005564E1" w:rsidRDefault="005564E1" w14:paraId="56D0D502" w14:textId="6872E0EA">
      <w:pPr>
        <w:pStyle w:val="NoSpacing"/>
        <w:ind w:left="72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statewide Quantitative Literacy and Statistics competency spreadsheet has been updated to emphasize the inclusion of </w:t>
      </w:r>
      <w:r w:rsidRPr="005564E1">
        <w:rPr>
          <w:rFonts w:ascii="Times New Roman" w:hAnsi="Times New Roman" w:cs="Times New Roman"/>
        </w:rPr>
        <w:t>at least three types of nonlinear functions from</w:t>
      </w:r>
      <w:r>
        <w:rPr>
          <w:rFonts w:ascii="Times New Roman" w:hAnsi="Times New Roman" w:cs="Times New Roman"/>
        </w:rPr>
        <w:t xml:space="preserve"> </w:t>
      </w:r>
      <w:r w:rsidRPr="005564E1">
        <w:rPr>
          <w:rFonts w:ascii="Times New Roman" w:hAnsi="Times New Roman" w:cs="Times New Roman"/>
        </w:rPr>
        <w:t>the</w:t>
      </w:r>
      <w:r>
        <w:rPr>
          <w:rFonts w:ascii="Times New Roman" w:hAnsi="Times New Roman" w:cs="Times New Roman"/>
        </w:rPr>
        <w:t xml:space="preserve"> </w:t>
      </w:r>
      <w:r w:rsidRPr="005564E1">
        <w:rPr>
          <w:rFonts w:ascii="Times New Roman" w:hAnsi="Times New Roman" w:cs="Times New Roman"/>
        </w:rPr>
        <w:t>following list: polynomial, rational, radical, exponential, logarithmic</w:t>
      </w:r>
      <w:r>
        <w:rPr>
          <w:rFonts w:ascii="Times New Roman" w:hAnsi="Times New Roman" w:cs="Times New Roman"/>
        </w:rPr>
        <w:t>.  In addition to the cover page of the competency spreadsheet, these functions must also be present within the competencies evidence table.</w:t>
      </w:r>
    </w:p>
    <w:p w:rsidR="00005F0B" w:rsidP="00005F0B" w:rsidRDefault="00005F0B" w14:paraId="6E101CDB" w14:textId="77777777">
      <w:pPr>
        <w:pStyle w:val="NoSpacing"/>
        <w:jc w:val="left"/>
        <w:rPr>
          <w:rFonts w:ascii="Times New Roman" w:hAnsi="Times New Roman" w:cs="Times New Roman"/>
          <w:b/>
        </w:rPr>
      </w:pPr>
    </w:p>
    <w:p w:rsidR="00005F0B" w:rsidP="00005F0B" w:rsidRDefault="00005F0B" w14:paraId="7B2FF477" w14:textId="77777777">
      <w:pPr>
        <w:pStyle w:val="NoSpacing"/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dditional Item</w:t>
      </w:r>
    </w:p>
    <w:p w:rsidRPr="00CF25CB" w:rsidR="00005F0B" w:rsidP="00005F0B" w:rsidRDefault="00005F0B" w14:paraId="79C2839F" w14:textId="1D875108">
      <w:pPr>
        <w:pStyle w:val="NoSpacing"/>
        <w:numPr>
          <w:ilvl w:val="1"/>
          <w:numId w:val="3"/>
        </w:num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pring </w:t>
      </w:r>
      <w:r w:rsidR="003E754B">
        <w:rPr>
          <w:rFonts w:ascii="Times New Roman" w:hAnsi="Times New Roman" w:cs="Times New Roman"/>
        </w:rPr>
        <w:t>2020</w:t>
      </w:r>
      <w:r>
        <w:rPr>
          <w:rFonts w:ascii="Times New Roman" w:hAnsi="Times New Roman" w:cs="Times New Roman"/>
        </w:rPr>
        <w:t xml:space="preserve"> meeting will be </w:t>
      </w:r>
      <w:r w:rsidR="00A45164">
        <w:rPr>
          <w:rFonts w:ascii="Times New Roman" w:hAnsi="Times New Roman" w:cs="Times New Roman"/>
        </w:rPr>
        <w:t>Wednesday, April 14</w:t>
      </w:r>
      <w:r w:rsidRPr="00A45164" w:rsidR="00A45164">
        <w:rPr>
          <w:rFonts w:ascii="Times New Roman" w:hAnsi="Times New Roman" w:cs="Times New Roman"/>
          <w:vertAlign w:val="superscript"/>
        </w:rPr>
        <w:t>th</w:t>
      </w:r>
      <w:r w:rsidR="00A45164">
        <w:rPr>
          <w:rFonts w:ascii="Times New Roman" w:hAnsi="Times New Roman" w:cs="Times New Roman"/>
        </w:rPr>
        <w:t>, 2020</w:t>
      </w:r>
      <w:r w:rsidR="00DD1815">
        <w:rPr>
          <w:rFonts w:ascii="Times New Roman" w:hAnsi="Times New Roman" w:cs="Times New Roman"/>
        </w:rPr>
        <w:t>.</w:t>
      </w:r>
    </w:p>
    <w:p w:rsidRPr="00CF25CB" w:rsidR="00005F0B" w:rsidP="00005F0B" w:rsidRDefault="00005F0B" w14:paraId="3640577C" w14:textId="6B3C5B79">
      <w:pPr>
        <w:pStyle w:val="NoSpacing"/>
        <w:numPr>
          <w:ilvl w:val="1"/>
          <w:numId w:val="3"/>
        </w:numPr>
        <w:jc w:val="left"/>
        <w:rPr>
          <w:rFonts w:ascii="Times New Roman" w:hAnsi="Times New Roman" w:cs="Times New Roman"/>
        </w:rPr>
      </w:pPr>
      <w:r w:rsidRPr="00CF25CB">
        <w:rPr>
          <w:rFonts w:ascii="Times New Roman" w:hAnsi="Times New Roman" w:cs="Times New Roman"/>
        </w:rPr>
        <w:t>Fall 202</w:t>
      </w:r>
      <w:r w:rsidR="003E754B">
        <w:rPr>
          <w:rFonts w:ascii="Times New Roman" w:hAnsi="Times New Roman" w:cs="Times New Roman"/>
        </w:rPr>
        <w:t>1</w:t>
      </w:r>
      <w:r w:rsidRPr="00CF25CB">
        <w:rPr>
          <w:rFonts w:ascii="Times New Roman" w:hAnsi="Times New Roman" w:cs="Times New Roman"/>
        </w:rPr>
        <w:t xml:space="preserve"> meeting will be </w:t>
      </w:r>
      <w:r w:rsidR="00A45164">
        <w:rPr>
          <w:rFonts w:ascii="Times New Roman" w:hAnsi="Times New Roman" w:cs="Times New Roman"/>
        </w:rPr>
        <w:t>Wednesday, October 27</w:t>
      </w:r>
      <w:r w:rsidRPr="00A45164" w:rsidR="00A45164">
        <w:rPr>
          <w:rFonts w:ascii="Times New Roman" w:hAnsi="Times New Roman" w:cs="Times New Roman"/>
          <w:vertAlign w:val="superscript"/>
        </w:rPr>
        <w:t>th</w:t>
      </w:r>
      <w:r w:rsidR="00A45164">
        <w:rPr>
          <w:rFonts w:ascii="Times New Roman" w:hAnsi="Times New Roman" w:cs="Times New Roman"/>
        </w:rPr>
        <w:t>, 2021</w:t>
      </w:r>
      <w:r w:rsidR="00DD1815">
        <w:rPr>
          <w:rFonts w:ascii="Times New Roman" w:hAnsi="Times New Roman" w:cs="Times New Roman"/>
        </w:rPr>
        <w:t>.</w:t>
      </w:r>
    </w:p>
    <w:p w:rsidR="00820544" w:rsidP="005564E1" w:rsidRDefault="00820544" w14:paraId="0B5A3F99" w14:textId="1A2B61ED"/>
    <w:sectPr w:rsidR="00820544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5B287F"/>
    <w:multiLevelType w:val="hybridMultilevel"/>
    <w:tmpl w:val="8F0095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570E2C"/>
    <w:multiLevelType w:val="hybridMultilevel"/>
    <w:tmpl w:val="D5FCE4A8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40E42356"/>
    <w:multiLevelType w:val="hybridMultilevel"/>
    <w:tmpl w:val="995CFD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CD010E"/>
    <w:multiLevelType w:val="hybridMultilevel"/>
    <w:tmpl w:val="83024D32"/>
    <w:lvl w:ilvl="0" w:tplc="4E6046EE">
      <w:start w:val="1"/>
      <w:numFmt w:val="upperRoman"/>
      <w:lvlText w:val="%1."/>
      <w:lvlJc w:val="right"/>
      <w:pPr>
        <w:ind w:left="72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936545"/>
    <w:multiLevelType w:val="hybridMultilevel"/>
    <w:tmpl w:val="8632D12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0"/>
  </w:num>
  <w:num w:numId="5">
    <w:abstractNumId w:val="1"/>
  </w:num>
  <w:num w:numId="6">
    <w:abstractNumId w:val="4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dirty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2szQ2MTIwNjGwsLBU0lEKTi0uzszPAykwqgUAsooraywAAAA="/>
  </w:docVars>
  <w:rsids>
    <w:rsidRoot w:val="00820544"/>
    <w:rsid w:val="00005F0B"/>
    <w:rsid w:val="00036DE9"/>
    <w:rsid w:val="00110CA7"/>
    <w:rsid w:val="002903AE"/>
    <w:rsid w:val="002C61A9"/>
    <w:rsid w:val="003E754B"/>
    <w:rsid w:val="004137F6"/>
    <w:rsid w:val="005564E1"/>
    <w:rsid w:val="00636CEF"/>
    <w:rsid w:val="006C7DDA"/>
    <w:rsid w:val="00820544"/>
    <w:rsid w:val="00A416EF"/>
    <w:rsid w:val="00A45164"/>
    <w:rsid w:val="00A95D36"/>
    <w:rsid w:val="00CF25CB"/>
    <w:rsid w:val="00DC2062"/>
    <w:rsid w:val="00DD1100"/>
    <w:rsid w:val="00DD1815"/>
    <w:rsid w:val="2D46C7EE"/>
    <w:rsid w:val="45DCA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33435E"/>
  <w15:chartTrackingRefBased/>
  <w15:docId w15:val="{34D09628-3C21-4A7D-99B2-2F657B5804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20544"/>
    <w:pPr>
      <w:spacing w:line="256" w:lineRule="auto"/>
      <w:jc w:val="both"/>
    </w:pPr>
    <w:rPr>
      <w:rFonts w:ascii="Georgia" w:hAnsi="Georgia"/>
      <w:color w:val="000000" w:themeColor="text1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Spacing">
    <w:name w:val="No Spacing"/>
    <w:uiPriority w:val="1"/>
    <w:qFormat/>
    <w:rsid w:val="00820544"/>
    <w:pPr>
      <w:spacing w:after="0" w:line="240" w:lineRule="auto"/>
      <w:jc w:val="both"/>
    </w:pPr>
    <w:rPr>
      <w:rFonts w:ascii="Georgia" w:hAnsi="Georgia"/>
      <w:color w:val="000000" w:themeColor="text1"/>
      <w:sz w:val="24"/>
      <w:szCs w:val="24"/>
    </w:rPr>
  </w:style>
  <w:style w:type="table" w:styleId="TableGrid">
    <w:name w:val="Table Grid"/>
    <w:basedOn w:val="TableNormal"/>
    <w:uiPriority w:val="39"/>
    <w:rsid w:val="00820544"/>
    <w:pPr>
      <w:spacing w:after="0" w:line="240" w:lineRule="auto"/>
    </w:pPr>
    <w:rPr>
      <w:rFonts w:ascii="Calibri" w:hAnsi="Calibri"/>
      <w:color w:val="000000" w:themeColor="text1"/>
    </w:rPr>
    <w:tblPr>
      <w:tblInd w:w="0" w:type="nil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005F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40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8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6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9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>Illinois State Board of Education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LEAV SAMANTHA</dc:creator>
  <keywords/>
  <dc:description/>
  <lastModifiedBy>LEAV SAMANTHA</lastModifiedBy>
  <revision>3</revision>
  <dcterms:created xsi:type="dcterms:W3CDTF">2021-01-19T15:51:00.0000000Z</dcterms:created>
  <dcterms:modified xsi:type="dcterms:W3CDTF">2021-01-19T15:59:51.7095654Z</dcterms:modified>
</coreProperties>
</file>